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p>
    <w:p>
      <w:pPr>
        <w:pStyle w:val="FirstParagraph"/>
      </w:pPr>
      <w:r>
        <w:t xml:space="preserve">Your Name</w:t>
      </w:r>
      <w:r>
        <w:br/>
      </w:r>
      <w:r>
        <w:t xml:space="preserve">123 Creative Street</w:t>
      </w:r>
      <w:r>
        <w:br/>
      </w:r>
      <w:r>
        <w:t xml:space="preserve">Zurich, Switzerland CH-8000</w:t>
      </w:r>
    </w:p>
    <w:p>
      <w:pPr>
        <w:pStyle w:val="BodyText"/>
      </w:pPr>
      <w:r>
        <w:t xml:space="preserve">Email: your.email@domain.com | Phone: +41 79 123 45 67</w:t>
      </w:r>
    </w:p>
    <w:p>
      <w:pPr>
        <w:pStyle w:val="BodyText"/>
      </w:pPr>
      <w:r>
        <w:t xml:space="preserve">October 26, 2023</w:t>
      </w:r>
    </w:p>
    <w:p>
      <w:pPr>
        <w:pStyle w:val="BodyText"/>
      </w:pPr>
      <w:r>
        <w:t xml:space="preserve">Hiring Manager</w:t>
      </w:r>
      <w:r>
        <w:br/>
      </w:r>
      <w:r>
        <w:t xml:space="preserve">Zurich Media Dynamics AG</w:t>
      </w:r>
      <w:r>
        <w:br/>
      </w:r>
      <w:r>
        <w:t xml:space="preserve">Altstetterstrasse 50</w:t>
      </w:r>
      <w:r>
        <w:br/>
      </w:r>
      <w:r>
        <w:t xml:space="preserve">8049 Zurich, Switzerland</w:t>
      </w:r>
    </w:p>
    <w:bookmarkStart w:id="20" w:name="Xedf2c975e4a3642ebffcbaba2d6fb74d888a5df"/>
    <w:p>
      <w:pPr>
        <w:pStyle w:val="Heading1"/>
      </w:pPr>
      <w:r>
        <w:t xml:space="preserve">Internship Application Letter for Videographer Position</w:t>
      </w:r>
    </w:p>
    <w:p>
      <w:pPr>
        <w:pStyle w:val="FirstParagraph"/>
      </w:pPr>
      <w:r>
        <w:t xml:space="preserve">To the Esteemed Hiring Committee of Zurich Media Dynamics AG,</w:t>
      </w:r>
    </w:p>
    <w:p>
      <w:pPr>
        <w:pStyle w:val="BodyText"/>
      </w:pPr>
      <w:r>
        <w:t xml:space="preserve">I am writing with profound enthusiasm to submit my application for the Videographer Internship position at your esteemed media production company in Switzerland Zurich. As a dedicated visual storyteller with three years of academic training and hands-on experience in dynamic multimedia environments, I have meticulously crafted this</w:t>
      </w:r>
      <w:r>
        <w:t xml:space="preserve"> </w:t>
      </w:r>
      <w:r>
        <w:rPr>
          <w:bCs/>
          <w:b/>
        </w:rPr>
        <w:t xml:space="preserve">Internship Application Letter</w:t>
      </w:r>
      <w:r>
        <w:t xml:space="preserve"> </w:t>
      </w:r>
      <w:r>
        <w:t xml:space="preserve">to demonstrate how my skills align perfectly with your creative vision and Zurich's thriving digital ecosystem. My passion for cinematic storytelling, combined with a deep appreciation for Switzerland Zurich's unique blend of cultural innovation and technical excellence, makes me an ideal candidate for this opportunity.</w:t>
      </w:r>
    </w:p>
    <w:p>
      <w:pPr>
        <w:pStyle w:val="BodyText"/>
      </w:pPr>
      <w:r>
        <w:t xml:space="preserve">Switzerland Zurich represents not just a geographic location but the epicenter of European media innovation where tradition meets cutting-edge technology. Having researched your company's award-winning projects like the "Lake Zurich Urban Chronicles" documentary series and "Zurich Tech Summit" promotional campaign, I am eager to contribute to a studio that embodies this creative synergy. My application reflects an intimate understanding of how Zurich's international business landscape demands videographers who can bridge German, French, English, and Italian creative perspectives—a skill honed during my semester at the University of Applied Sciences in Zurich.</w:t>
      </w:r>
    </w:p>
    <w:p>
      <w:pPr>
        <w:pStyle w:val="BodyText"/>
      </w:pPr>
      <w:r>
        <w:t xml:space="preserve">My academic journey at the Swiss Film Academy culminated in a specialized concentration in documentary cinematography and motion graphics. I mastered industry-standard software including Adobe Premiere Pro (with advanced color grading skills), DaVinci Resolve, and After Effects during my final-year project, "Alpine Echoes: A Cultural Journey Through Switzerland." This 18-minute film—shot across six cantons with a small crew—earned recognition at the Zurich Film Festival's emerging filmmakers' category. Crucially, I managed all post-production workflows while collaborating with local cultural historians in Bern and Geneva, demonstrating my ability to thrive within Switzerland's multilingual media environment. The technical proficiency I've developed—including 4K/6K shooting on Sony FX6 cameras, drone operation (certified under Swiss Aviation Authority regulations), and sound design for immersive installations—directly supports your studio's portfolio of high-end corporate videos and travel content.</w:t>
      </w:r>
    </w:p>
    <w:p>
      <w:pPr>
        <w:pStyle w:val="BodyText"/>
      </w:pPr>
      <w:r>
        <w:t xml:space="preserve">What truly sets my approach apart is my strategic understanding of Zurich's unique market demands. During an internship at MediaLab Zurich last summer, I observed how Swiss companies prioritize precision, efficiency, and narrative authenticity in their visual communications. For instance, I assisted in creating a 90-second corporate video for a pharmaceutical firm where every frame required clinical accuracy while maintaining emotional resonance—a challenge that perfectly mirrors the standards your team exemplifies. My ability to quickly learn complex technical briefs (evidenced by my German B1 certification and fluency in Swiss German business terminology) ensures seamless integration into your Zurich operations from day one.</w:t>
      </w:r>
    </w:p>
    <w:p>
      <w:pPr>
        <w:pStyle w:val="BodyText"/>
      </w:pPr>
      <w:r>
        <w:t xml:space="preserve">I have also proactively prepared for this</w:t>
      </w:r>
      <w:r>
        <w:t xml:space="preserve"> </w:t>
      </w:r>
      <w:r>
        <w:rPr>
          <w:bCs/>
          <w:b/>
        </w:rPr>
        <w:t xml:space="preserve">Videographer</w:t>
      </w:r>
      <w:r>
        <w:t xml:space="preserve"> </w:t>
      </w:r>
      <w:r>
        <w:t xml:space="preserve">role through independent projects that resonate with Switzerland Zurich's creative identity. Last month, I produced "Zurich by Night: A Cinematic Tribute," capturing the city's transformation after dark through drone cinematography and light-painting techniques. This project was commissioned by the Zurich Tourism Board for their social media campaign, showcasing my capacity to deliver content that aligns with local cultural narratives while meeting professional standards. The video now streams on their official platform, demonstrating my ability to produce results that resonate with Swiss audiences—a critical asset for your team targeting both domestic and international clients.</w:t>
      </w:r>
    </w:p>
    <w:p>
      <w:pPr>
        <w:pStyle w:val="BodyText"/>
      </w:pPr>
      <w:r>
        <w:t xml:space="preserve">The significance of this internship extends beyond technical skill acquisition for me. I seek to immerse myself in Switzerland Zurich's unparalleled media community, where innovation flourishes at the intersection of engineering excellence (as seen in companies like ETH Zurich's Media Lab) and artistic expression. Your studio’s commitment to sustainability—evidenced by your use of carbon-neutral production methods—mirrors my personal ethos, making this position particularly meaningful. I am prepared to contribute not just as a videographer, but as an advocate for ethical storytelling within Switzerland's evolving digital landscape.</w:t>
      </w:r>
    </w:p>
    <w:p>
      <w:pPr>
        <w:pStyle w:val="BodyText"/>
      </w:pPr>
      <w:r>
        <w:t xml:space="preserve">My portfolio (accessible at www.yourname.com/zurich-videography) includes 27 projects ranging from wedding films to environmental documentaries, all reflecting the technical precision and creative adaptability required for your studio. I am especially drawn to Zurich Media Dynamics' recent work with the Swiss Federal Office of Tourism, where your team transformed complex travel data into compelling visual narratives—a project that aligns perfectly with my ambition to elevate Swiss cultural storytelling through advanced videography techniques.</w:t>
      </w:r>
    </w:p>
    <w:p>
      <w:pPr>
        <w:pStyle w:val="BodyText"/>
      </w:pPr>
      <w:r>
        <w:t xml:space="preserve">I have attached my resume and two sample reels demonstrating both documentary and commercial production capabilities. The first reel showcases "Alpine Echoes" (featuring mountain landscapes shot during winter solstice), while the second includes a corporate testimonial for a Zurich-based fintech startup I assisted in producing last quarter. Both projects reflect the meticulous attention to detail that Swiss clients expect from premium media studios.</w:t>
      </w:r>
    </w:p>
    <w:p>
      <w:pPr>
        <w:pStyle w:val="BodyText"/>
      </w:pPr>
      <w:r>
        <w:t xml:space="preserve">Switzerland Zurich's vibrant creative scene has long been my professional north star. After completing my studies at ETH Zurich's Media Design program, I realized that only here—where global brands like UBS and Nestlé collaborate with independent creators—can a videographer truly develop the interdisciplinary perspective needed for 21st-century media production. This internship would be the essential catalyst to transition from student to industry professional within a context where precision is valued as highly as creativity.</w:t>
      </w:r>
    </w:p>
    <w:p>
      <w:pPr>
        <w:pStyle w:val="BodyText"/>
      </w:pPr>
      <w:r>
        <w:t xml:space="preserve">My commitment to this</w:t>
      </w:r>
      <w:r>
        <w:t xml:space="preserve"> </w:t>
      </w:r>
      <w:r>
        <w:rPr>
          <w:bCs/>
          <w:b/>
        </w:rPr>
        <w:t xml:space="preserve">Internship Application Letter</w:t>
      </w:r>
      <w:r>
        <w:t xml:space="preserve"> </w:t>
      </w:r>
      <w:r>
        <w:t xml:space="preserve">extends beyond my technical abilities: I am prepared to contribute immediately, whether shooting on location at the Swiss National Park or collaborating with Zurich's digital marketing teams. I have researched your studio's upcoming projects for autumn 2024 and have developed preliminary concepts for two video campaigns that align with your brand strategy—concepts I would be honored to discuss during an interview.</w:t>
      </w:r>
    </w:p>
    <w:p>
      <w:pPr>
        <w:pStyle w:val="BodyText"/>
      </w:pPr>
      <w:r>
        <w:t xml:space="preserve">Thank you for considering my application. I am deeply impressed by Zurich Media Dynamics' reputation as a studio where technical excellence meets cultural insight, and I am eager to contribute to your team's legacy of creating visually stunning narratives that celebrate Switzerland Zurich. I welcome the opportunity to discuss how my skills in videography, cultural awareness, and collaborative problem-solving can support your creative objectives during this internship period.</w:t>
      </w:r>
    </w:p>
    <w:p>
      <w:pPr>
        <w:pStyle w:val="BodyText"/>
      </w:pPr>
      <w:r>
        <w:t xml:space="preserve">Sincerely,</w:t>
      </w:r>
    </w:p>
    <w:p>
      <w:pPr>
        <w:pStyle w:val="BodyText"/>
      </w:pPr>
      <w:r>
        <w:br/>
      </w:r>
      <w:r>
        <w:br/>
      </w:r>
    </w:p>
    <w:p>
      <w:pPr>
        <w:pStyle w:val="BodyText"/>
      </w:pPr>
      <w:r>
        <w:t xml:space="preserve">[Your Full Name]</w:t>
      </w:r>
    </w:p>
    <w:p>
      <w:pPr>
        <w:pStyle w:val="BodyText"/>
      </w:pPr>
      <w:r>
        <w:t xml:space="preserve">Verified Swiss Media Internship Candidate (ID: ZH-MEDIA-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dc:title>
  <dc:creator/>
  <dc:language>en</dc:language>
  <cp:keywords/>
  <dcterms:created xsi:type="dcterms:W3CDTF">2026-07-21T16:48:39Z</dcterms:created>
  <dcterms:modified xsi:type="dcterms:W3CDTF">2026-07-21T16:48:39Z</dcterms:modified>
</cp:coreProperties>
</file>

<file path=docProps/custom.xml><?xml version="1.0" encoding="utf-8"?>
<Properties xmlns="http://schemas.openxmlformats.org/officeDocument/2006/custom-properties" xmlns:vt="http://schemas.openxmlformats.org/officeDocument/2006/docPropsVTypes"/>
</file>